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5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96e0d6c5e8d825989a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5T06:13:49Z</dcterms:created>
  <dcterms:modified xsi:type="dcterms:W3CDTF">2022-04-15T0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5 06:13:37</vt:lpwstr>
  </property>
</Properties>
</file>